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66C8B" w14:textId="77777777" w:rsidR="001E4033" w:rsidRDefault="001E4033" w:rsidP="00671B52"/>
    <w:p w14:paraId="06345A3A" w14:textId="041D4E3E" w:rsidR="00297362" w:rsidRPr="00171F40" w:rsidRDefault="00297362" w:rsidP="00297362">
      <w:pPr>
        <w:spacing w:after="0"/>
        <w:jc w:val="center"/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</w:pP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Examen de disertație – sesiunea IU</w:t>
      </w:r>
      <w:r w:rsidR="00FF550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LIE</w:t>
      </w: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 202</w:t>
      </w:r>
      <w:r w:rsidR="00FF550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3</w:t>
      </w:r>
    </w:p>
    <w:p w14:paraId="217629F4" w14:textId="77777777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4D344909" w14:textId="77777777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ISIA III - TEOLOGIE  BIBLICĂ</w:t>
      </w:r>
    </w:p>
    <w:p w14:paraId="69E2BE7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3AB230D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6108EF90" w14:textId="77777777" w:rsidR="00297362" w:rsidRPr="00171F40" w:rsidRDefault="00297362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proofErr w:type="spellStart"/>
      <w:r w:rsidRPr="00171F40">
        <w:rPr>
          <w:rFonts w:ascii="Times New Roman" w:hAnsi="Times New Roman"/>
          <w:b/>
          <w:sz w:val="24"/>
          <w:szCs w:val="24"/>
        </w:rPr>
        <w:t>Preşedinte</w:t>
      </w:r>
      <w:proofErr w:type="spellEnd"/>
      <w:r w:rsidRPr="00171F40">
        <w:rPr>
          <w:rFonts w:ascii="Times New Roman" w:hAnsi="Times New Roman"/>
          <w:b/>
          <w:sz w:val="24"/>
          <w:szCs w:val="24"/>
        </w:rPr>
        <w:t xml:space="preserve">: </w:t>
      </w:r>
      <w:r w:rsidRPr="00171F40">
        <w:rPr>
          <w:rFonts w:ascii="Times New Roman" w:hAnsi="Times New Roman"/>
          <w:sz w:val="24"/>
          <w:szCs w:val="24"/>
        </w:rPr>
        <w:t>Arhim. prof. univ. dr. Teofil Tia</w:t>
      </w:r>
    </w:p>
    <w:p w14:paraId="2EDB5562" w14:textId="77777777" w:rsidR="00297362" w:rsidRPr="00171F40" w:rsidRDefault="00297362" w:rsidP="00297362">
      <w:pPr>
        <w:spacing w:after="0"/>
        <w:ind w:left="709" w:right="-236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 xml:space="preserve">Secretar comisie: </w:t>
      </w:r>
      <w:r w:rsidRPr="00171F40">
        <w:rPr>
          <w:rFonts w:ascii="Times New Roman" w:hAnsi="Times New Roman"/>
          <w:bCs/>
          <w:sz w:val="24"/>
          <w:szCs w:val="24"/>
        </w:rPr>
        <w:t>Diacon</w:t>
      </w:r>
      <w:r w:rsidRPr="00171F40">
        <w:rPr>
          <w:rFonts w:ascii="Times New Roman" w:hAnsi="Times New Roman"/>
          <w:b/>
          <w:sz w:val="24"/>
          <w:szCs w:val="24"/>
        </w:rPr>
        <w:t xml:space="preserve"> </w:t>
      </w:r>
      <w:r w:rsidRPr="00171F40">
        <w:rPr>
          <w:rFonts w:ascii="Times New Roman" w:hAnsi="Times New Roman"/>
          <w:sz w:val="24"/>
          <w:szCs w:val="24"/>
        </w:rPr>
        <w:t>Lect. univ. dr.  Stelian Pașca-Tușa</w:t>
      </w:r>
    </w:p>
    <w:p w14:paraId="2F6763EC" w14:textId="77777777" w:rsidR="00297362" w:rsidRPr="00171F40" w:rsidRDefault="00297362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>Membri:</w:t>
      </w:r>
    </w:p>
    <w:p w14:paraId="2C712DF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 xml:space="preserve">Pr. Prof. univ. dr. Ioan Chirilă </w:t>
      </w:r>
    </w:p>
    <w:p w14:paraId="0CFD901D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Pr. Prof. univ. dr. Stelian Tofană</w:t>
      </w:r>
    </w:p>
    <w:p w14:paraId="768E562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Arhid. Conf. univ. dr. Olimpiu Nicolae Benea</w:t>
      </w:r>
    </w:p>
    <w:p w14:paraId="4D8C7AD9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p w14:paraId="2151BEC3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1"/>
        <w:gridCol w:w="4374"/>
        <w:gridCol w:w="1576"/>
      </w:tblGrid>
      <w:tr w:rsidR="00297362" w14:paraId="1FBBF6A7" w14:textId="77777777" w:rsidTr="00FF5500">
        <w:trPr>
          <w:jc w:val="center"/>
        </w:trPr>
        <w:tc>
          <w:tcPr>
            <w:tcW w:w="76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80FEFD8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r.</w:t>
            </w:r>
          </w:p>
          <w:p w14:paraId="7671035D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crt.</w:t>
            </w:r>
          </w:p>
        </w:tc>
        <w:tc>
          <w:tcPr>
            <w:tcW w:w="437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89AF514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umele şi prenumele</w:t>
            </w:r>
          </w:p>
        </w:tc>
        <w:tc>
          <w:tcPr>
            <w:tcW w:w="15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BB8E87E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Specializarea</w:t>
            </w:r>
          </w:p>
        </w:tc>
      </w:tr>
      <w:tr w:rsidR="00FF5500" w14:paraId="2DB5E20A" w14:textId="77777777" w:rsidTr="00FF5500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2616" w14:textId="77777777" w:rsidR="00FF5500" w:rsidRDefault="00FF5500" w:rsidP="00FF5500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BBD0F" w14:textId="6A70A3BB" w:rsidR="00FF5500" w:rsidRDefault="00FF5500" w:rsidP="00FF5500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HALACHE V. GHEORGHINA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0C296" w14:textId="63DE64D7" w:rsidR="00FF5500" w:rsidRDefault="00FF5500" w:rsidP="00FF550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sz w:val="24"/>
                <w:szCs w:val="24"/>
                <w:lang w:eastAsia="ro-RO"/>
              </w:rPr>
              <w:t>Master CPAP</w:t>
            </w:r>
          </w:p>
        </w:tc>
      </w:tr>
    </w:tbl>
    <w:p w14:paraId="7C97AB15" w14:textId="77777777" w:rsidR="00297362" w:rsidRDefault="00297362" w:rsidP="00297362">
      <w:pPr>
        <w:spacing w:after="0"/>
        <w:jc w:val="center"/>
        <w:rPr>
          <w:rFonts w:ascii="Times New Roman" w:hAnsi="Times New Roman"/>
          <w:sz w:val="24"/>
          <w:szCs w:val="24"/>
          <w:lang w:eastAsia="ro-RO"/>
        </w:rPr>
      </w:pPr>
    </w:p>
    <w:p w14:paraId="618B2DD4" w14:textId="4923C855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Examenul se va desfășura în data de </w:t>
      </w:r>
      <w:r w:rsidR="00FF5500">
        <w:rPr>
          <w:rFonts w:ascii="Times New Roman" w:hAnsi="Times New Roman"/>
          <w:b/>
          <w:bCs/>
          <w:sz w:val="24"/>
          <w:szCs w:val="24"/>
          <w:lang w:eastAsia="ro-RO"/>
        </w:rPr>
        <w:t>5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 xml:space="preserve"> iu</w:t>
      </w:r>
      <w:r w:rsidR="00FF5500">
        <w:rPr>
          <w:rFonts w:ascii="Times New Roman" w:hAnsi="Times New Roman"/>
          <w:b/>
          <w:bCs/>
          <w:sz w:val="24"/>
          <w:szCs w:val="24"/>
          <w:lang w:eastAsia="ro-RO"/>
        </w:rPr>
        <w:t>lie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 xml:space="preserve"> 202</w:t>
      </w:r>
      <w:r w:rsidR="00FF5500">
        <w:rPr>
          <w:rFonts w:ascii="Times New Roman" w:hAnsi="Times New Roman"/>
          <w:b/>
          <w:bCs/>
          <w:sz w:val="24"/>
          <w:szCs w:val="24"/>
          <w:lang w:eastAsia="ro-RO"/>
        </w:rPr>
        <w:t>3</w:t>
      </w:r>
      <w:r>
        <w:rPr>
          <w:rFonts w:ascii="Times New Roman" w:hAnsi="Times New Roman"/>
          <w:sz w:val="24"/>
          <w:szCs w:val="24"/>
          <w:lang w:eastAsia="ro-RO"/>
        </w:rPr>
        <w:t xml:space="preserve">, în sala 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Liviu Galaction Munteanu</w:t>
      </w:r>
      <w:r>
        <w:rPr>
          <w:rFonts w:ascii="Times New Roman" w:hAnsi="Times New Roman"/>
          <w:sz w:val="24"/>
          <w:szCs w:val="24"/>
          <w:lang w:eastAsia="ro-RO"/>
        </w:rPr>
        <w:t xml:space="preserve"> (211), începând cu ora </w:t>
      </w:r>
      <w:r w:rsidR="00FF5500">
        <w:rPr>
          <w:rFonts w:ascii="Times New Roman" w:hAnsi="Times New Roman"/>
          <w:b/>
          <w:bCs/>
          <w:sz w:val="24"/>
          <w:szCs w:val="24"/>
          <w:lang w:eastAsia="ro-RO"/>
        </w:rPr>
        <w:t>09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:00</w:t>
      </w:r>
      <w:r>
        <w:rPr>
          <w:rFonts w:ascii="Times New Roman" w:hAnsi="Times New Roman"/>
          <w:sz w:val="24"/>
          <w:szCs w:val="24"/>
          <w:lang w:eastAsia="ro-RO"/>
        </w:rPr>
        <w:t>.</w:t>
      </w:r>
    </w:p>
    <w:p w14:paraId="3369F8C1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</w:p>
    <w:p w14:paraId="0378DCAF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andidații sunt rugați predea la finalul examenului: </w:t>
      </w:r>
    </w:p>
    <w:p w14:paraId="4EB6CD83" w14:textId="77777777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>Lucrarea de disertație legată;</w:t>
      </w:r>
    </w:p>
    <w:p w14:paraId="55F6ED4F" w14:textId="77777777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D-ul cu lucrarea și </w:t>
      </w:r>
    </w:p>
    <w:p w14:paraId="7CFADDEA" w14:textId="77777777" w:rsidR="00297362" w:rsidRPr="00B83188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lang w:eastAsia="en-US"/>
        </w:rPr>
      </w:pPr>
      <w:r>
        <w:rPr>
          <w:rFonts w:ascii="Times New Roman" w:hAnsi="Times New Roman"/>
          <w:sz w:val="24"/>
          <w:szCs w:val="24"/>
          <w:lang w:eastAsia="ro-RO"/>
        </w:rPr>
        <w:t>declarația pe proprie răspundere.</w:t>
      </w:r>
    </w:p>
    <w:p w14:paraId="47E20C48" w14:textId="77777777" w:rsidR="00A820CA" w:rsidRPr="00671B52" w:rsidRDefault="00A820CA" w:rsidP="00671B52"/>
    <w:sectPr w:rsidR="00A820CA" w:rsidRPr="00671B52" w:rsidSect="001E4033">
      <w:headerReference w:type="default" r:id="rId7"/>
      <w:headerReference w:type="first" r:id="rId8"/>
      <w:pgSz w:w="11907" w:h="16839"/>
      <w:pgMar w:top="2880" w:right="1106" w:bottom="1440" w:left="1259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77586" w14:textId="77777777" w:rsidR="00637F80" w:rsidRDefault="00637F80">
      <w:pPr>
        <w:spacing w:after="0" w:line="240" w:lineRule="auto"/>
      </w:pPr>
      <w:r>
        <w:separator/>
      </w:r>
    </w:p>
  </w:endnote>
  <w:endnote w:type="continuationSeparator" w:id="0">
    <w:p w14:paraId="7E0AE576" w14:textId="77777777" w:rsidR="00637F80" w:rsidRDefault="00637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C2C0B" w14:textId="77777777" w:rsidR="00637F80" w:rsidRDefault="00637F80">
      <w:pPr>
        <w:spacing w:after="0" w:line="240" w:lineRule="auto"/>
      </w:pPr>
      <w:r>
        <w:separator/>
      </w:r>
    </w:p>
  </w:footnote>
  <w:footnote w:type="continuationSeparator" w:id="0">
    <w:p w14:paraId="4BFE27A0" w14:textId="77777777" w:rsidR="00637F80" w:rsidRDefault="00637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2330" w14:textId="7B86678F" w:rsidR="00D95508" w:rsidRDefault="00D95508" w:rsidP="00F678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144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4B4A5" w14:textId="3AAEE060" w:rsidR="001E4033" w:rsidRDefault="001E4033">
    <w:pPr>
      <w:pStyle w:val="Antet"/>
    </w:pPr>
    <w:r>
      <w:rPr>
        <w:noProof/>
        <w:color w:val="000000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E2996A" wp14:editId="4E61B4A8">
              <wp:simplePos x="0" y="0"/>
              <wp:positionH relativeFrom="column">
                <wp:posOffset>-476250</wp:posOffset>
              </wp:positionH>
              <wp:positionV relativeFrom="paragraph">
                <wp:posOffset>0</wp:posOffset>
              </wp:positionV>
              <wp:extent cx="6705600" cy="19812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05600" cy="1981200"/>
                        <a:chOff x="0" y="0"/>
                        <a:chExt cx="6705600" cy="1981200"/>
                      </a:xfrm>
                    </wpg:grpSpPr>
                    <wps:wsp>
                      <wps:cNvPr id="2" name="Text Box 2"/>
                      <wps:cNvSpPr txBox="1">
                        <a:spLocks/>
                      </wps:cNvSpPr>
                      <wps:spPr bwMode="auto">
                        <a:xfrm>
                          <a:off x="4543425" y="838200"/>
                          <a:ext cx="216217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60CB97" w14:textId="77777777" w:rsidR="001E4033" w:rsidRPr="00337F44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  <w:t>Facultatea de Teologie Ortodoxă</w:t>
                            </w:r>
                          </w:p>
                          <w:p w14:paraId="196F2E29" w14:textId="77777777" w:rsidR="001E4033" w:rsidRPr="00A95816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</w:p>
                          <w:p w14:paraId="594A8740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Str.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Episcop Nicolae Ivan f.n.</w:t>
                            </w:r>
                          </w:p>
                          <w:p w14:paraId="1B339079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Cluj-Napoca,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400692</w:t>
                            </w:r>
                          </w:p>
                          <w:p w14:paraId="243A2CDA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Tel.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</w:p>
                          <w:p w14:paraId="66D77831" w14:textId="77777777" w:rsidR="001E403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Fax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32AD733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ot@ot.ubbcluj.ro</w:t>
                            </w:r>
                          </w:p>
                          <w:p w14:paraId="4D8EB2D7" w14:textId="77777777" w:rsidR="001E4033" w:rsidRPr="005E6ECE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F243E"/>
                                <w:sz w:val="16"/>
                                <w:szCs w:val="16"/>
                              </w:rPr>
                              <w:t>ot.ubbcluj.ro</w:t>
                            </w:r>
                          </w:p>
                          <w:p w14:paraId="766FD0EC" w14:textId="77777777" w:rsidR="001E4033" w:rsidRPr="00674F9C" w:rsidRDefault="001E4033" w:rsidP="001E4033">
                            <w:pPr>
                              <w:spacing w:before="100" w:beforeAutospacing="1" w:after="100" w:afterAutospacing="1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traight Connector 3"/>
                      <wps:cNvCnPr/>
                      <wps:spPr>
                        <a:xfrm flipH="1">
                          <a:off x="971550" y="838200"/>
                          <a:ext cx="5105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Picture 6" descr="Sigla ubb claudiopolitana_pt antent-0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24100" cy="11791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4" descr="sigla_faculta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81700" y="152400"/>
                          <a:ext cx="70485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E2996A" id="Group 1" o:spid="_x0000_s1026" style="position:absolute;margin-left:-37.5pt;margin-top:0;width:528pt;height:156pt;z-index:251659264;mso-width-relative:margin;mso-height-relative:margin" coordsize="67056,19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5434;top:8382;width:21622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2160CB97" w14:textId="77777777" w:rsidR="001E4033" w:rsidRPr="00337F44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  <w:t>Facultatea de Teologie Ortodoxă</w:t>
                      </w:r>
                    </w:p>
                    <w:p w14:paraId="196F2E29" w14:textId="77777777" w:rsidR="001E4033" w:rsidRPr="00A95816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6"/>
                          <w:szCs w:val="16"/>
                        </w:rPr>
                      </w:pPr>
                    </w:p>
                    <w:p w14:paraId="594A8740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Str.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Episcop Nicolae Ivan f.n.</w:t>
                      </w:r>
                    </w:p>
                    <w:p w14:paraId="1B339079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Cluj-Napoca,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400692</w:t>
                      </w:r>
                    </w:p>
                    <w:p w14:paraId="243A2CDA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Tel.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</w:p>
                    <w:p w14:paraId="66D77831" w14:textId="77777777" w:rsidR="001E403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Fax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32AD733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ot@ot.ubbcluj.ro</w:t>
                      </w:r>
                    </w:p>
                    <w:p w14:paraId="4D8EB2D7" w14:textId="77777777" w:rsidR="001E4033" w:rsidRPr="005E6ECE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  <w:r>
                        <w:rPr>
                          <w:color w:val="0F243E"/>
                          <w:sz w:val="16"/>
                          <w:szCs w:val="16"/>
                        </w:rPr>
                        <w:t>ot.ubbcluj.ro</w:t>
                      </w:r>
                    </w:p>
                    <w:p w14:paraId="766FD0EC" w14:textId="77777777" w:rsidR="001E4033" w:rsidRPr="00674F9C" w:rsidRDefault="001E4033" w:rsidP="001E4033">
                      <w:pPr>
                        <w:spacing w:before="100" w:beforeAutospacing="1" w:after="100" w:afterAutospacing="1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line id="Straight Connector 3" o:spid="_x0000_s1028" style="position:absolute;flip:x;visibility:visible;mso-wrap-style:square" from="9715,8382" to="60769,8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" strokecolor="#7f7f7f [1612]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9" type="#_x0000_t75" alt="Sigla ubb claudiopolitana_pt antent-01" style="position:absolute;width:23241;height:11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">
                <v:imagedata r:id="rId3" o:title="Sigla ubb claudiopolitana_pt antent-01"/>
              </v:shape>
              <v:shape id="Picture 4" o:spid="_x0000_s1030" type="#_x0000_t75" alt="sigla_facultate" style="position:absolute;left:59817;top:1524;width:7048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">
                <v:imagedata r:id="rId4" o:title="sigla_facultat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407"/>
    <w:multiLevelType w:val="hybridMultilevel"/>
    <w:tmpl w:val="F920C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24DE"/>
    <w:multiLevelType w:val="hybridMultilevel"/>
    <w:tmpl w:val="00F8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E52F3"/>
    <w:multiLevelType w:val="hybridMultilevel"/>
    <w:tmpl w:val="EA16E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F288D"/>
    <w:multiLevelType w:val="hybridMultilevel"/>
    <w:tmpl w:val="FA28577A"/>
    <w:lvl w:ilvl="0" w:tplc="08090005">
      <w:start w:val="1"/>
      <w:numFmt w:val="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3CC46B20"/>
    <w:multiLevelType w:val="hybridMultilevel"/>
    <w:tmpl w:val="DE02725E"/>
    <w:lvl w:ilvl="0" w:tplc="0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DF76309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7BB27C0"/>
    <w:multiLevelType w:val="multilevel"/>
    <w:tmpl w:val="5E3694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F0D708B"/>
    <w:multiLevelType w:val="hybridMultilevel"/>
    <w:tmpl w:val="A27CEE18"/>
    <w:lvl w:ilvl="0" w:tplc="E0D6328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C78A6"/>
    <w:multiLevelType w:val="hybridMultilevel"/>
    <w:tmpl w:val="D9D2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02E77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0" w15:restartNumberingAfterBreak="0">
    <w:nsid w:val="6D5766CF"/>
    <w:multiLevelType w:val="hybridMultilevel"/>
    <w:tmpl w:val="459CC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9187986">
    <w:abstractNumId w:val="1"/>
  </w:num>
  <w:num w:numId="2" w16cid:durableId="1621567920">
    <w:abstractNumId w:val="0"/>
  </w:num>
  <w:num w:numId="3" w16cid:durableId="1410074455">
    <w:abstractNumId w:val="10"/>
  </w:num>
  <w:num w:numId="4" w16cid:durableId="947540798">
    <w:abstractNumId w:val="2"/>
  </w:num>
  <w:num w:numId="5" w16cid:durableId="1452624954">
    <w:abstractNumId w:val="6"/>
  </w:num>
  <w:num w:numId="6" w16cid:durableId="1218013276">
    <w:abstractNumId w:val="8"/>
  </w:num>
  <w:num w:numId="7" w16cid:durableId="28991181">
    <w:abstractNumId w:val="5"/>
  </w:num>
  <w:num w:numId="8" w16cid:durableId="11938800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19883">
    <w:abstractNumId w:val="7"/>
  </w:num>
  <w:num w:numId="10" w16cid:durableId="1979021852">
    <w:abstractNumId w:val="3"/>
  </w:num>
  <w:num w:numId="11" w16cid:durableId="13014965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DAzszQ1MbcwMjNR0lEKTi0uzszPAykwrAUAUZIAPiwAAAA="/>
  </w:docVars>
  <w:rsids>
    <w:rsidRoot w:val="00D95508"/>
    <w:rsid w:val="0000148D"/>
    <w:rsid w:val="000125D3"/>
    <w:rsid w:val="000145E8"/>
    <w:rsid w:val="000176A5"/>
    <w:rsid w:val="0003504A"/>
    <w:rsid w:val="00046C8D"/>
    <w:rsid w:val="000556E7"/>
    <w:rsid w:val="00057CCA"/>
    <w:rsid w:val="00067E6E"/>
    <w:rsid w:val="00073AB0"/>
    <w:rsid w:val="00084013"/>
    <w:rsid w:val="000913ED"/>
    <w:rsid w:val="000A1D01"/>
    <w:rsid w:val="000B3FE3"/>
    <w:rsid w:val="000B4B4E"/>
    <w:rsid w:val="000C6493"/>
    <w:rsid w:val="000D4370"/>
    <w:rsid w:val="000E441E"/>
    <w:rsid w:val="000F369B"/>
    <w:rsid w:val="000F4643"/>
    <w:rsid w:val="000F7159"/>
    <w:rsid w:val="0011349D"/>
    <w:rsid w:val="00130168"/>
    <w:rsid w:val="0014153B"/>
    <w:rsid w:val="00146CB4"/>
    <w:rsid w:val="00172C63"/>
    <w:rsid w:val="001B36AB"/>
    <w:rsid w:val="001C51D3"/>
    <w:rsid w:val="001C56C1"/>
    <w:rsid w:val="001E4033"/>
    <w:rsid w:val="001E5EDE"/>
    <w:rsid w:val="001E6CA7"/>
    <w:rsid w:val="001F5A74"/>
    <w:rsid w:val="00215307"/>
    <w:rsid w:val="00216009"/>
    <w:rsid w:val="002173B5"/>
    <w:rsid w:val="00231717"/>
    <w:rsid w:val="00242FA6"/>
    <w:rsid w:val="00243E0E"/>
    <w:rsid w:val="00261F69"/>
    <w:rsid w:val="00273440"/>
    <w:rsid w:val="00275496"/>
    <w:rsid w:val="00281CA7"/>
    <w:rsid w:val="00293379"/>
    <w:rsid w:val="00294C07"/>
    <w:rsid w:val="00297362"/>
    <w:rsid w:val="002C25DE"/>
    <w:rsid w:val="002C625F"/>
    <w:rsid w:val="002C6443"/>
    <w:rsid w:val="002C77F9"/>
    <w:rsid w:val="002D736F"/>
    <w:rsid w:val="002E17C0"/>
    <w:rsid w:val="002E77C4"/>
    <w:rsid w:val="002F1273"/>
    <w:rsid w:val="0030689B"/>
    <w:rsid w:val="00315B23"/>
    <w:rsid w:val="00344885"/>
    <w:rsid w:val="00355AC6"/>
    <w:rsid w:val="00356A39"/>
    <w:rsid w:val="00360EEF"/>
    <w:rsid w:val="003729EA"/>
    <w:rsid w:val="00392764"/>
    <w:rsid w:val="003973F5"/>
    <w:rsid w:val="003975C1"/>
    <w:rsid w:val="003B2443"/>
    <w:rsid w:val="003C0CCE"/>
    <w:rsid w:val="003C2749"/>
    <w:rsid w:val="003F7551"/>
    <w:rsid w:val="00414D80"/>
    <w:rsid w:val="004179D8"/>
    <w:rsid w:val="00421AA5"/>
    <w:rsid w:val="00421C79"/>
    <w:rsid w:val="00430A13"/>
    <w:rsid w:val="0045175E"/>
    <w:rsid w:val="004529B1"/>
    <w:rsid w:val="0045349F"/>
    <w:rsid w:val="00453AFA"/>
    <w:rsid w:val="004611F2"/>
    <w:rsid w:val="004974EA"/>
    <w:rsid w:val="004A0B61"/>
    <w:rsid w:val="004C41CA"/>
    <w:rsid w:val="004C4A81"/>
    <w:rsid w:val="004F05CB"/>
    <w:rsid w:val="005200FD"/>
    <w:rsid w:val="00532411"/>
    <w:rsid w:val="0053511A"/>
    <w:rsid w:val="00543145"/>
    <w:rsid w:val="005539ED"/>
    <w:rsid w:val="00560388"/>
    <w:rsid w:val="005626C6"/>
    <w:rsid w:val="005746E8"/>
    <w:rsid w:val="005D4DAA"/>
    <w:rsid w:val="005E27A5"/>
    <w:rsid w:val="005E47AF"/>
    <w:rsid w:val="005F49EC"/>
    <w:rsid w:val="005F6FCC"/>
    <w:rsid w:val="00603C99"/>
    <w:rsid w:val="00607AD2"/>
    <w:rsid w:val="006103D8"/>
    <w:rsid w:val="0061101D"/>
    <w:rsid w:val="00611712"/>
    <w:rsid w:val="00611B99"/>
    <w:rsid w:val="00617476"/>
    <w:rsid w:val="00617F18"/>
    <w:rsid w:val="00637D1A"/>
    <w:rsid w:val="00637F80"/>
    <w:rsid w:val="006525A7"/>
    <w:rsid w:val="00670370"/>
    <w:rsid w:val="00671B52"/>
    <w:rsid w:val="00674B60"/>
    <w:rsid w:val="00677168"/>
    <w:rsid w:val="006902FB"/>
    <w:rsid w:val="006967C7"/>
    <w:rsid w:val="006A040C"/>
    <w:rsid w:val="006A288B"/>
    <w:rsid w:val="006A4212"/>
    <w:rsid w:val="006C119C"/>
    <w:rsid w:val="006D3922"/>
    <w:rsid w:val="006E15B9"/>
    <w:rsid w:val="006F0F3A"/>
    <w:rsid w:val="006F4D77"/>
    <w:rsid w:val="00703666"/>
    <w:rsid w:val="00731C90"/>
    <w:rsid w:val="00736C38"/>
    <w:rsid w:val="00740C16"/>
    <w:rsid w:val="0074329C"/>
    <w:rsid w:val="00744359"/>
    <w:rsid w:val="00747F9D"/>
    <w:rsid w:val="007516E3"/>
    <w:rsid w:val="0075456A"/>
    <w:rsid w:val="00790696"/>
    <w:rsid w:val="00791E13"/>
    <w:rsid w:val="007A67C9"/>
    <w:rsid w:val="007B7DE6"/>
    <w:rsid w:val="007C0E33"/>
    <w:rsid w:val="007C56FB"/>
    <w:rsid w:val="007E52CD"/>
    <w:rsid w:val="007F5AB7"/>
    <w:rsid w:val="0082406A"/>
    <w:rsid w:val="00826780"/>
    <w:rsid w:val="008331BB"/>
    <w:rsid w:val="008357F1"/>
    <w:rsid w:val="00846E94"/>
    <w:rsid w:val="00865EA0"/>
    <w:rsid w:val="00886C29"/>
    <w:rsid w:val="008B53DE"/>
    <w:rsid w:val="008C1D92"/>
    <w:rsid w:val="008C3769"/>
    <w:rsid w:val="008C5179"/>
    <w:rsid w:val="008C563B"/>
    <w:rsid w:val="008F5BCC"/>
    <w:rsid w:val="0090106F"/>
    <w:rsid w:val="00932454"/>
    <w:rsid w:val="0093564A"/>
    <w:rsid w:val="00936AA6"/>
    <w:rsid w:val="00941129"/>
    <w:rsid w:val="009672C1"/>
    <w:rsid w:val="0097089A"/>
    <w:rsid w:val="00985DCB"/>
    <w:rsid w:val="00996F51"/>
    <w:rsid w:val="009A024C"/>
    <w:rsid w:val="009D2D18"/>
    <w:rsid w:val="009E7C84"/>
    <w:rsid w:val="009F0DD1"/>
    <w:rsid w:val="009F587F"/>
    <w:rsid w:val="00A20AE7"/>
    <w:rsid w:val="00A20C53"/>
    <w:rsid w:val="00A31213"/>
    <w:rsid w:val="00A34643"/>
    <w:rsid w:val="00A50EFA"/>
    <w:rsid w:val="00A552C7"/>
    <w:rsid w:val="00A72F8A"/>
    <w:rsid w:val="00A75E38"/>
    <w:rsid w:val="00A820CA"/>
    <w:rsid w:val="00A87238"/>
    <w:rsid w:val="00AB55DF"/>
    <w:rsid w:val="00AC13CD"/>
    <w:rsid w:val="00AD1AD6"/>
    <w:rsid w:val="00AD3BCC"/>
    <w:rsid w:val="00AF1203"/>
    <w:rsid w:val="00AF2483"/>
    <w:rsid w:val="00AF29A4"/>
    <w:rsid w:val="00B011F7"/>
    <w:rsid w:val="00B26AAB"/>
    <w:rsid w:val="00B5075B"/>
    <w:rsid w:val="00B77288"/>
    <w:rsid w:val="00B87939"/>
    <w:rsid w:val="00B9282F"/>
    <w:rsid w:val="00B94DF6"/>
    <w:rsid w:val="00BA1A40"/>
    <w:rsid w:val="00BA6DDE"/>
    <w:rsid w:val="00BD1989"/>
    <w:rsid w:val="00BD270F"/>
    <w:rsid w:val="00BD5C3D"/>
    <w:rsid w:val="00C10951"/>
    <w:rsid w:val="00C30836"/>
    <w:rsid w:val="00C3504F"/>
    <w:rsid w:val="00C5236E"/>
    <w:rsid w:val="00C638D5"/>
    <w:rsid w:val="00C70059"/>
    <w:rsid w:val="00C870C8"/>
    <w:rsid w:val="00C90CB6"/>
    <w:rsid w:val="00C9151D"/>
    <w:rsid w:val="00CB0AA5"/>
    <w:rsid w:val="00CB21B6"/>
    <w:rsid w:val="00CB48CC"/>
    <w:rsid w:val="00CB7DD7"/>
    <w:rsid w:val="00CF0EC9"/>
    <w:rsid w:val="00D05541"/>
    <w:rsid w:val="00D0634A"/>
    <w:rsid w:val="00D311DA"/>
    <w:rsid w:val="00D44336"/>
    <w:rsid w:val="00D44E94"/>
    <w:rsid w:val="00D51CC5"/>
    <w:rsid w:val="00D53B1A"/>
    <w:rsid w:val="00D54137"/>
    <w:rsid w:val="00D62CB0"/>
    <w:rsid w:val="00D72FA7"/>
    <w:rsid w:val="00D86B2B"/>
    <w:rsid w:val="00D95508"/>
    <w:rsid w:val="00DB1EA0"/>
    <w:rsid w:val="00DB504F"/>
    <w:rsid w:val="00DC19F5"/>
    <w:rsid w:val="00DC6AC7"/>
    <w:rsid w:val="00DC6E15"/>
    <w:rsid w:val="00DD241A"/>
    <w:rsid w:val="00DD48B8"/>
    <w:rsid w:val="00DD48EA"/>
    <w:rsid w:val="00DE05B8"/>
    <w:rsid w:val="00DE17EE"/>
    <w:rsid w:val="00DF1E99"/>
    <w:rsid w:val="00DF28AD"/>
    <w:rsid w:val="00DF45EA"/>
    <w:rsid w:val="00DF4F13"/>
    <w:rsid w:val="00E06228"/>
    <w:rsid w:val="00E11807"/>
    <w:rsid w:val="00E31981"/>
    <w:rsid w:val="00E33168"/>
    <w:rsid w:val="00E651EB"/>
    <w:rsid w:val="00E80BEC"/>
    <w:rsid w:val="00E842BD"/>
    <w:rsid w:val="00E93969"/>
    <w:rsid w:val="00EA41B8"/>
    <w:rsid w:val="00EB14D6"/>
    <w:rsid w:val="00EB4DDD"/>
    <w:rsid w:val="00EB62C1"/>
    <w:rsid w:val="00EB6572"/>
    <w:rsid w:val="00EB66C1"/>
    <w:rsid w:val="00EC1899"/>
    <w:rsid w:val="00ED3B68"/>
    <w:rsid w:val="00EF02F7"/>
    <w:rsid w:val="00EF7D15"/>
    <w:rsid w:val="00F01AC0"/>
    <w:rsid w:val="00F01AD5"/>
    <w:rsid w:val="00F031E5"/>
    <w:rsid w:val="00F052AB"/>
    <w:rsid w:val="00F10580"/>
    <w:rsid w:val="00F152EC"/>
    <w:rsid w:val="00F24791"/>
    <w:rsid w:val="00F31848"/>
    <w:rsid w:val="00F36E07"/>
    <w:rsid w:val="00F44CB4"/>
    <w:rsid w:val="00F4547E"/>
    <w:rsid w:val="00F53EA2"/>
    <w:rsid w:val="00F54FEC"/>
    <w:rsid w:val="00F605F7"/>
    <w:rsid w:val="00F64501"/>
    <w:rsid w:val="00F678D9"/>
    <w:rsid w:val="00FC1F1E"/>
    <w:rsid w:val="00FC4F94"/>
    <w:rsid w:val="00FD2B5F"/>
    <w:rsid w:val="00FE3ED3"/>
    <w:rsid w:val="00FE694A"/>
    <w:rsid w:val="00FE6DA8"/>
    <w:rsid w:val="00FF5500"/>
    <w:rsid w:val="00FF5699"/>
    <w:rsid w:val="1768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F4709"/>
  <w15:docId w15:val="{462ECE38-1802-4F5A-9A89-1FCCD2842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ro-RO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5F91"/>
      <w:sz w:val="28"/>
      <w:szCs w:val="28"/>
    </w:rPr>
  </w:style>
  <w:style w:type="paragraph" w:styleId="Titlu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Titlu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b/>
      <w:sz w:val="26"/>
      <w:szCs w:val="26"/>
    </w:rPr>
  </w:style>
  <w:style w:type="paragraph" w:styleId="Titlu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lu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lu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Titlu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u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Fontdeparagrafimplicit"/>
    <w:uiPriority w:val="99"/>
    <w:unhideWhenUsed/>
    <w:rsid w:val="006D3922"/>
    <w:rPr>
      <w:color w:val="0000FF" w:themeColor="hyperlink"/>
      <w:u w:val="single"/>
    </w:rPr>
  </w:style>
  <w:style w:type="character" w:styleId="HyperlinkParcurs">
    <w:name w:val="FollowedHyperlink"/>
    <w:basedOn w:val="Fontdeparagrafimplicit"/>
    <w:uiPriority w:val="99"/>
    <w:semiHidden/>
    <w:unhideWhenUsed/>
    <w:rsid w:val="000F369B"/>
    <w:rPr>
      <w:color w:val="800080" w:themeColor="followedHyperlink"/>
      <w:u w:val="single"/>
    </w:rPr>
  </w:style>
  <w:style w:type="paragraph" w:styleId="Listparagraf">
    <w:name w:val="List Paragraph"/>
    <w:basedOn w:val="Normal"/>
    <w:uiPriority w:val="34"/>
    <w:qFormat/>
    <w:rsid w:val="0097089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table" w:styleId="Tabelgril">
    <w:name w:val="Table Grid"/>
    <w:basedOn w:val="TabelNormal"/>
    <w:uiPriority w:val="39"/>
    <w:rsid w:val="0097089A"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4C4A81"/>
    <w:rPr>
      <w:color w:val="605E5C"/>
      <w:shd w:val="clear" w:color="auto" w:fill="E1DFDD"/>
    </w:rPr>
  </w:style>
  <w:style w:type="character" w:customStyle="1" w:styleId="ams">
    <w:name w:val="ams"/>
    <w:basedOn w:val="Fontdeparagrafimplicit"/>
    <w:rsid w:val="000C6493"/>
  </w:style>
  <w:style w:type="paragraph" w:styleId="NormalWeb">
    <w:name w:val="Normal (Web)"/>
    <w:basedOn w:val="Normal"/>
    <w:uiPriority w:val="99"/>
    <w:unhideWhenUsed/>
    <w:rsid w:val="00A31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Robust">
    <w:name w:val="Strong"/>
    <w:basedOn w:val="Fontdeparagrafimplicit"/>
    <w:uiPriority w:val="22"/>
    <w:qFormat/>
    <w:rsid w:val="00A31213"/>
    <w:rPr>
      <w:b/>
      <w:bCs/>
    </w:rPr>
  </w:style>
  <w:style w:type="character" w:styleId="Accentuat">
    <w:name w:val="Emphasis"/>
    <w:basedOn w:val="Fontdeparagrafimplicit"/>
    <w:uiPriority w:val="20"/>
    <w:qFormat/>
    <w:rsid w:val="00CB0AA5"/>
    <w:rPr>
      <w:i/>
      <w:iCs/>
    </w:rPr>
  </w:style>
  <w:style w:type="character" w:styleId="Referincomentariu">
    <w:name w:val="annotation reference"/>
    <w:basedOn w:val="Fontdeparagrafimplicit"/>
    <w:uiPriority w:val="99"/>
    <w:semiHidden/>
    <w:unhideWhenUsed/>
    <w:rsid w:val="00B9282F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semiHidden/>
    <w:unhideWhenUsed/>
    <w:rsid w:val="00B9282F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semiHidden/>
    <w:rsid w:val="00B9282F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B9282F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B9282F"/>
    <w:rPr>
      <w:b/>
      <w:bCs/>
      <w:sz w:val="20"/>
      <w:szCs w:val="20"/>
    </w:rPr>
  </w:style>
  <w:style w:type="character" w:customStyle="1" w:styleId="UnresolvedMention2">
    <w:name w:val="Unresolved Mention2"/>
    <w:basedOn w:val="Fontdeparagrafimplicit"/>
    <w:uiPriority w:val="99"/>
    <w:semiHidden/>
    <w:unhideWhenUsed/>
    <w:rsid w:val="00275496"/>
    <w:rPr>
      <w:color w:val="605E5C"/>
      <w:shd w:val="clear" w:color="auto" w:fill="E1DFDD"/>
    </w:rPr>
  </w:style>
  <w:style w:type="paragraph" w:styleId="Antet">
    <w:name w:val="header"/>
    <w:basedOn w:val="Normal"/>
    <w:link w:val="Antet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DB504F"/>
  </w:style>
  <w:style w:type="paragraph" w:styleId="Subsol">
    <w:name w:val="footer"/>
    <w:basedOn w:val="Normal"/>
    <w:link w:val="Subsol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DB504F"/>
  </w:style>
  <w:style w:type="paragraph" w:styleId="TextnBalon">
    <w:name w:val="Balloon Text"/>
    <w:basedOn w:val="Normal"/>
    <w:link w:val="TextnBalonCaracter"/>
    <w:uiPriority w:val="99"/>
    <w:semiHidden/>
    <w:unhideWhenUsed/>
    <w:rsid w:val="00A87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A872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1004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47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56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8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46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66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32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2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2388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854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146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301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6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81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487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5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4940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81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492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0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41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00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5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20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7135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45</Characters>
  <Application>Microsoft Office Word</Application>
  <DocSecurity>0</DocSecurity>
  <Lines>34</Lines>
  <Paragraphs>3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elian Pasca-Tusa</cp:lastModifiedBy>
  <cp:revision>11</cp:revision>
  <cp:lastPrinted>2021-12-02T07:51:00Z</cp:lastPrinted>
  <dcterms:created xsi:type="dcterms:W3CDTF">2022-02-01T11:46:00Z</dcterms:created>
  <dcterms:modified xsi:type="dcterms:W3CDTF">2023-07-0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e4d9377c4067574f76cdb16aead98185bdc373335e142c8bc7ed48d7daa5d4</vt:lpwstr>
  </property>
</Properties>
</file>